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96334" w14:textId="77777777" w:rsidR="00511E5E" w:rsidRPr="00F15CD4" w:rsidRDefault="00511E5E" w:rsidP="00511E5E">
      <w:pPr>
        <w:rPr>
          <w:rFonts w:ascii="Arial" w:hAnsi="Arial" w:cs="Arial"/>
          <w:color w:val="000000"/>
          <w:lang w:val="mn-MN" w:eastAsia="zh-CN"/>
        </w:rPr>
      </w:pPr>
      <w:r w:rsidRPr="00F15CD4">
        <w:rPr>
          <w:rFonts w:ascii="Arial" w:hAnsi="Arial" w:cs="Arial"/>
          <w:color w:val="000000"/>
          <w:sz w:val="22"/>
          <w:lang w:val="mn-MN" w:eastAsia="zh-CN"/>
        </w:rPr>
        <w:t xml:space="preserve">参考様式第１－５号　　　　　　　　　　　　　　　　　　　　　　　　　　　</w:t>
      </w:r>
    </w:p>
    <w:p w14:paraId="03CF8A46" w14:textId="77777777" w:rsidR="00511E5E" w:rsidRPr="00F15CD4" w:rsidRDefault="00511E5E" w:rsidP="00511E5E">
      <w:pPr>
        <w:rPr>
          <w:rFonts w:ascii="Arial" w:hAnsi="Arial" w:cs="Arial"/>
          <w:lang w:val="mn-MN"/>
        </w:rPr>
      </w:pPr>
      <w:r w:rsidRPr="00F15CD4">
        <w:rPr>
          <w:rFonts w:ascii="Arial" w:hAnsi="Arial" w:cs="Arial"/>
          <w:sz w:val="22"/>
          <w:lang w:val="mn-MN"/>
        </w:rPr>
        <w:t>Нэмэлт маягт №1-5</w:t>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p>
    <w:p w14:paraId="4BF864BD" w14:textId="77777777" w:rsidR="00511E5E" w:rsidRPr="00F15CD4" w:rsidRDefault="00511E5E" w:rsidP="00511E5E">
      <w:pPr>
        <w:rPr>
          <w:rFonts w:ascii="Arial" w:hAnsi="Arial" w:cs="Arial"/>
          <w:color w:val="000000"/>
          <w:lang w:val="mn-MN" w:eastAsia="zh-CN"/>
        </w:rPr>
      </w:pPr>
    </w:p>
    <w:p w14:paraId="133D812D" w14:textId="77777777" w:rsidR="00511E5E" w:rsidRPr="00F15CD4" w:rsidRDefault="00511E5E" w:rsidP="00511E5E">
      <w:pPr>
        <w:jc w:val="center"/>
        <w:rPr>
          <w:rFonts w:ascii="Arial" w:hAnsi="Arial" w:cs="Arial"/>
          <w:kern w:val="0"/>
          <w:sz w:val="32"/>
          <w:szCs w:val="28"/>
          <w:lang w:val="mn-MN" w:eastAsia="zh-TW"/>
        </w:rPr>
      </w:pPr>
      <w:r w:rsidRPr="00F15CD4">
        <w:rPr>
          <w:rFonts w:ascii="Arial" w:hAnsi="Arial" w:cs="Arial"/>
          <w:spacing w:val="170"/>
          <w:kern w:val="0"/>
          <w:sz w:val="32"/>
          <w:szCs w:val="28"/>
          <w:fitText w:val="5600" w:id="1939633408"/>
          <w:lang w:val="mn-MN" w:eastAsia="zh-TW"/>
        </w:rPr>
        <w:t>特定技能雇用契約</w:t>
      </w:r>
      <w:r w:rsidRPr="00F15CD4">
        <w:rPr>
          <w:rFonts w:ascii="Arial" w:hAnsi="Arial" w:cs="Arial"/>
          <w:kern w:val="0"/>
          <w:sz w:val="32"/>
          <w:szCs w:val="28"/>
          <w:fitText w:val="5600" w:id="1939633408"/>
          <w:lang w:val="mn-MN" w:eastAsia="zh-TW"/>
        </w:rPr>
        <w:t>書</w:t>
      </w:r>
    </w:p>
    <w:p w14:paraId="39915F02" w14:textId="77777777" w:rsidR="00511E5E" w:rsidRPr="00F15CD4" w:rsidRDefault="00511E5E" w:rsidP="00511E5E">
      <w:pPr>
        <w:jc w:val="center"/>
        <w:rPr>
          <w:rFonts w:ascii="Arial" w:hAnsi="Arial" w:cs="Arial"/>
          <w:color w:val="000000"/>
          <w:kern w:val="0"/>
          <w:sz w:val="28"/>
          <w:szCs w:val="28"/>
          <w:lang w:val="mn-MN" w:eastAsia="zh-TW"/>
        </w:rPr>
      </w:pPr>
      <w:r w:rsidRPr="00F15CD4">
        <w:rPr>
          <w:rFonts w:ascii="Arial" w:hAnsi="Arial" w:cs="Arial"/>
          <w:kern w:val="0"/>
          <w:sz w:val="32"/>
          <w:szCs w:val="28"/>
          <w:lang w:val="mn-MN" w:eastAsia="zh-TW"/>
        </w:rPr>
        <w:t>Тусгай ур чадварын хөдөлмөрийн гэрээ</w:t>
      </w:r>
    </w:p>
    <w:p w14:paraId="18F6AA64" w14:textId="77777777" w:rsidR="00511E5E" w:rsidRPr="00F15CD4" w:rsidRDefault="00511E5E" w:rsidP="00511E5E">
      <w:pPr>
        <w:spacing w:line="240" w:lineRule="exact"/>
        <w:jc w:val="center"/>
        <w:rPr>
          <w:rFonts w:ascii="Arial" w:hAnsi="Arial" w:cs="Arial"/>
          <w:color w:val="000000"/>
          <w:kern w:val="0"/>
          <w:sz w:val="28"/>
          <w:szCs w:val="28"/>
          <w:lang w:val="mn-MN" w:eastAsia="zh-TW"/>
        </w:rPr>
      </w:pPr>
    </w:p>
    <w:p w14:paraId="49F38FED" w14:textId="77777777" w:rsidR="00511E5E" w:rsidRPr="00F15CD4" w:rsidRDefault="00511E5E" w:rsidP="00511E5E">
      <w:pPr>
        <w:pStyle w:val="a7"/>
        <w:adjustRightInd/>
        <w:rPr>
          <w:rFonts w:ascii="Arial" w:hAnsi="Arial" w:cs="Arial"/>
          <w:color w:val="auto"/>
          <w:lang w:val="mn-MN" w:eastAsia="zh-TW"/>
        </w:rPr>
      </w:pPr>
    </w:p>
    <w:p w14:paraId="1FE54985"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所属機関</w:t>
      </w:r>
      <w:r w:rsidRPr="00F15CD4">
        <w:rPr>
          <w:rFonts w:ascii="Arial" w:hAnsi="Arial" w:cs="Arial"/>
          <w:sz w:val="22"/>
          <w:u w:val="single" w:color="000000"/>
          <w:lang w:val="mn-MN"/>
        </w:rPr>
        <w:t xml:space="preserve">　　　　　　　　　</w:t>
      </w:r>
      <w:r w:rsidRPr="00F15CD4">
        <w:rPr>
          <w:rFonts w:ascii="Arial" w:hAnsi="Arial" w:cs="Arial"/>
          <w:sz w:val="22"/>
          <w:u w:val="single" w:color="000000"/>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以下「甲」という。）と</w:t>
      </w:r>
    </w:p>
    <w:p w14:paraId="3A4245AA" w14:textId="77777777" w:rsidR="00511E5E" w:rsidRPr="00F15CD4" w:rsidRDefault="00511E5E" w:rsidP="00511E5E">
      <w:pPr>
        <w:rPr>
          <w:rFonts w:ascii="Arial" w:hAnsi="Arial" w:cs="Arial"/>
          <w:sz w:val="22"/>
          <w:lang w:val="mn-MN"/>
        </w:rPr>
      </w:pPr>
      <w:r w:rsidRPr="00F15CD4">
        <w:rPr>
          <w:rFonts w:ascii="Arial" w:hAnsi="Arial" w:cs="Arial"/>
          <w:sz w:val="22"/>
          <w:lang w:val="mn-MN"/>
        </w:rPr>
        <w:t xml:space="preserve">Тусгай ур чадварын харьяа байгууллага                        (цаашид “Ажил олгогч” гэх) болон </w:t>
      </w:r>
    </w:p>
    <w:p w14:paraId="1B775623" w14:textId="77777777" w:rsidR="00511E5E" w:rsidRPr="00F15CD4" w:rsidRDefault="00511E5E" w:rsidP="00511E5E">
      <w:pPr>
        <w:rPr>
          <w:rFonts w:ascii="Arial" w:hAnsi="Arial" w:cs="Arial"/>
          <w:sz w:val="22"/>
          <w:lang w:val="mn-MN"/>
        </w:rPr>
      </w:pPr>
    </w:p>
    <w:p w14:paraId="4C304C37"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外国人（候補者を含む。）</w:t>
      </w:r>
      <w:r w:rsidRPr="00F15CD4">
        <w:rPr>
          <w:rFonts w:ascii="Arial" w:hAnsi="Arial" w:cs="Arial"/>
          <w:sz w:val="22"/>
          <w:u w:val="single" w:color="000000"/>
          <w:lang w:val="mn-MN"/>
        </w:rPr>
        <w:t xml:space="preserve">　　　　　　　　　　　　　　　</w:t>
      </w:r>
      <w:r w:rsidRPr="00F15CD4">
        <w:rPr>
          <w:rFonts w:ascii="Arial" w:hAnsi="Arial" w:cs="Arial"/>
          <w:sz w:val="22"/>
          <w:lang w:val="mn-MN"/>
        </w:rPr>
        <w:t>（以下「乙」という。）は，</w:t>
      </w:r>
    </w:p>
    <w:p w14:paraId="73E8A91A" w14:textId="77777777" w:rsidR="00511E5E" w:rsidRPr="00F15CD4" w:rsidRDefault="00511E5E" w:rsidP="00511E5E">
      <w:pPr>
        <w:rPr>
          <w:rFonts w:ascii="Arial" w:hAnsi="Arial" w:cs="Arial"/>
          <w:sz w:val="22"/>
          <w:lang w:val="mn-MN"/>
        </w:rPr>
      </w:pPr>
      <w:r w:rsidRPr="00F15CD4">
        <w:rPr>
          <w:rFonts w:ascii="Arial" w:hAnsi="Arial" w:cs="Arial"/>
          <w:sz w:val="22"/>
          <w:lang w:val="mn-MN"/>
        </w:rPr>
        <w:t>Тусгай ур чадвартай гадаад иргэн (горилогч хамаарна)           (цаашид “Ажилтан” гэх)  нар нь</w:t>
      </w:r>
    </w:p>
    <w:p w14:paraId="3FAC4374" w14:textId="77777777" w:rsidR="00511E5E" w:rsidRPr="00F15CD4" w:rsidRDefault="00511E5E" w:rsidP="00511E5E">
      <w:pPr>
        <w:rPr>
          <w:rFonts w:ascii="Arial" w:hAnsi="Arial" w:cs="Arial"/>
          <w:sz w:val="22"/>
          <w:lang w:val="mn-MN"/>
        </w:rPr>
      </w:pPr>
    </w:p>
    <w:p w14:paraId="4EA4A077" w14:textId="77777777" w:rsidR="00511E5E" w:rsidRPr="00F15CD4" w:rsidRDefault="00511E5E" w:rsidP="00511E5E">
      <w:pPr>
        <w:rPr>
          <w:rFonts w:ascii="Arial" w:hAnsi="Arial" w:cs="Arial"/>
          <w:sz w:val="22"/>
          <w:lang w:val="mn-MN"/>
        </w:rPr>
      </w:pPr>
      <w:r w:rsidRPr="00F15CD4">
        <w:rPr>
          <w:rFonts w:ascii="Arial" w:hAnsi="Arial" w:cs="Arial"/>
          <w:sz w:val="22"/>
          <w:lang w:val="mn-MN"/>
        </w:rPr>
        <w:t>別添の雇用条件書に記載された内容に従い，特定技能雇用契約を締結する。</w:t>
      </w:r>
    </w:p>
    <w:p w14:paraId="1CACE194" w14:textId="6D99E76E" w:rsidR="00511E5E" w:rsidRPr="00F15CD4" w:rsidRDefault="00511E5E" w:rsidP="00511E5E">
      <w:pPr>
        <w:rPr>
          <w:rFonts w:ascii="Arial" w:hAnsi="Arial" w:cs="Arial"/>
          <w:sz w:val="22"/>
          <w:lang w:val="mn-MN"/>
        </w:rPr>
      </w:pPr>
      <w:r w:rsidRPr="00F15CD4">
        <w:rPr>
          <w:rFonts w:ascii="Arial" w:hAnsi="Arial" w:cs="Arial"/>
          <w:sz w:val="22"/>
          <w:lang w:val="mn-MN"/>
        </w:rPr>
        <w:t xml:space="preserve">хавсралт Хөдөлмөр эрхлэлтийн нөхцөлд бичигдсэн агуулгын дагуу Тусгай ур чадварын хөдөлмөрийн гэрээг байгуулав. </w:t>
      </w:r>
    </w:p>
    <w:p w14:paraId="2F56B745" w14:textId="77777777" w:rsidR="00511E5E" w:rsidRPr="00F15CD4" w:rsidRDefault="00511E5E" w:rsidP="00511E5E">
      <w:pPr>
        <w:rPr>
          <w:rFonts w:ascii="Arial" w:hAnsi="Arial" w:cs="Arial"/>
          <w:sz w:val="22"/>
          <w:lang w:val="mn-MN"/>
        </w:rPr>
      </w:pPr>
    </w:p>
    <w:p w14:paraId="2CC19700" w14:textId="66767CDE" w:rsidR="00511E5E" w:rsidRPr="00F15CD4" w:rsidRDefault="00511E5E" w:rsidP="00511E5E">
      <w:pPr>
        <w:rPr>
          <w:rFonts w:ascii="Arial" w:hAnsi="Arial" w:cs="Arial"/>
          <w:sz w:val="22"/>
          <w:lang w:val="mn-MN"/>
        </w:rPr>
      </w:pPr>
    </w:p>
    <w:p w14:paraId="19CAB90A" w14:textId="74C24A45" w:rsidR="00511E5E" w:rsidRPr="00F15CD4" w:rsidRDefault="00DA1553" w:rsidP="00511E5E">
      <w:pPr>
        <w:rPr>
          <w:rFonts w:ascii="Arial" w:hAnsi="Arial" w:cs="Arial"/>
          <w:sz w:val="22"/>
          <w:lang w:val="mn-MN"/>
        </w:rPr>
      </w:pPr>
      <w:r w:rsidRPr="00E252A0">
        <w:rPr>
          <w:rFonts w:ascii="Times New Roman" w:hAnsi="Times New Roman" w:hint="eastAsia"/>
          <w:sz w:val="22"/>
        </w:rPr>
        <w:t>本雇用契約は、乙が、在留資格「特定技能１号」若しくは「特定技能２号」の上陸許可又は在留資格変更許可等を受けた日から、甲乙双方が速やかに調整を行い、同日から１か月以内の甲乙双方の合意により定めた日から雇用を開始するものとする。</w:t>
      </w:r>
    </w:p>
    <w:p w14:paraId="7C4F6E8E" w14:textId="0D69C27E" w:rsidR="00511E5E" w:rsidRPr="00F15CD4" w:rsidRDefault="00D505CD" w:rsidP="00511E5E">
      <w:pPr>
        <w:rPr>
          <w:rFonts w:asciiTheme="majorHAnsi" w:hAnsiTheme="majorHAnsi" w:cstheme="majorHAnsi"/>
          <w:sz w:val="22"/>
          <w:lang w:val="mn-MN"/>
        </w:rPr>
      </w:pPr>
      <w:r w:rsidRPr="00F15CD4">
        <w:rPr>
          <w:rFonts w:asciiTheme="majorHAnsi" w:hAnsiTheme="majorHAnsi" w:cstheme="majorHAnsi"/>
          <w:sz w:val="22"/>
          <w:lang w:val="mn-MN"/>
        </w:rPr>
        <w:t>Энэхүү хөдөлмөрийн гэрээ нь Ажилтан “Тусгай ур чадвар</w:t>
      </w:r>
      <w:r w:rsidR="009E737F">
        <w:rPr>
          <w:rFonts w:asciiTheme="majorHAnsi" w:hAnsiTheme="majorHAnsi" w:cstheme="majorHAnsi"/>
          <w:sz w:val="22"/>
          <w:lang w:val="mn-MN"/>
        </w:rPr>
        <w:t xml:space="preserve">ын </w:t>
      </w:r>
      <w:r w:rsidRPr="00F15CD4">
        <w:rPr>
          <w:rFonts w:asciiTheme="majorHAnsi" w:hAnsiTheme="majorHAnsi" w:cstheme="majorHAnsi"/>
          <w:sz w:val="22"/>
          <w:lang w:val="mn-MN"/>
        </w:rPr>
        <w:t>1</w:t>
      </w:r>
      <w:r w:rsidR="009E737F">
        <w:rPr>
          <w:rFonts w:asciiTheme="majorHAnsi" w:hAnsiTheme="majorHAnsi" w:cstheme="majorHAnsi"/>
          <w:sz w:val="22"/>
          <w:lang w:val="mn-MN"/>
        </w:rPr>
        <w:t>-р зэрэг</w:t>
      </w:r>
      <w:r w:rsidRPr="00F15CD4">
        <w:rPr>
          <w:rFonts w:asciiTheme="majorHAnsi" w:hAnsiTheme="majorHAnsi" w:cstheme="majorHAnsi"/>
          <w:sz w:val="22"/>
          <w:lang w:val="mn-MN"/>
        </w:rPr>
        <w:t>” болон “Тусгай ур чадвар</w:t>
      </w:r>
      <w:r w:rsidR="009E737F">
        <w:rPr>
          <w:rFonts w:asciiTheme="majorHAnsi" w:hAnsiTheme="majorHAnsi" w:cstheme="majorHAnsi"/>
          <w:sz w:val="22"/>
          <w:lang w:val="mn-MN"/>
        </w:rPr>
        <w:t>ын</w:t>
      </w:r>
      <w:r w:rsidRPr="00F15CD4">
        <w:rPr>
          <w:rFonts w:asciiTheme="majorHAnsi" w:hAnsiTheme="majorHAnsi" w:cstheme="majorHAnsi"/>
          <w:sz w:val="22"/>
          <w:lang w:val="mn-MN"/>
        </w:rPr>
        <w:t xml:space="preserve"> 2</w:t>
      </w:r>
      <w:r w:rsidR="009E737F">
        <w:rPr>
          <w:rFonts w:asciiTheme="majorHAnsi" w:hAnsiTheme="majorHAnsi" w:cstheme="majorHAnsi"/>
          <w:sz w:val="22"/>
          <w:lang w:val="mn-MN"/>
        </w:rPr>
        <w:t>-р зэрэг</w:t>
      </w:r>
      <w:r w:rsidRPr="00F15CD4">
        <w:rPr>
          <w:rFonts w:asciiTheme="majorHAnsi" w:hAnsiTheme="majorHAnsi" w:cstheme="majorHAnsi"/>
          <w:sz w:val="22"/>
          <w:lang w:val="mn-MN"/>
        </w:rPr>
        <w:t>”</w:t>
      </w:r>
      <w:r w:rsidR="009E737F">
        <w:rPr>
          <w:rFonts w:asciiTheme="majorHAnsi" w:hAnsiTheme="majorHAnsi" w:cstheme="majorHAnsi"/>
          <w:sz w:val="22"/>
          <w:lang w:val="mn-MN"/>
        </w:rPr>
        <w:t>-н</w:t>
      </w:r>
      <w:r w:rsidRPr="00F15CD4">
        <w:rPr>
          <w:rFonts w:asciiTheme="majorHAnsi" w:hAnsiTheme="majorHAnsi" w:cstheme="majorHAnsi"/>
          <w:sz w:val="22"/>
          <w:lang w:val="mn-MN"/>
        </w:rPr>
        <w:t xml:space="preserve"> </w:t>
      </w:r>
      <w:r w:rsidR="009E737F">
        <w:rPr>
          <w:rFonts w:asciiTheme="majorHAnsi" w:hAnsiTheme="majorHAnsi" w:cstheme="majorHAnsi"/>
          <w:sz w:val="22"/>
          <w:lang w:val="mn-MN"/>
        </w:rPr>
        <w:t xml:space="preserve">оршин суух </w:t>
      </w:r>
      <w:r w:rsidRPr="00F15CD4">
        <w:rPr>
          <w:rFonts w:asciiTheme="majorHAnsi" w:hAnsiTheme="majorHAnsi" w:cstheme="majorHAnsi"/>
          <w:sz w:val="22"/>
          <w:lang w:val="mn-MN"/>
        </w:rPr>
        <w:t>зөвшөөрлөөр Япон улсад</w:t>
      </w:r>
      <w:r w:rsidR="004E5FE9">
        <w:rPr>
          <w:rFonts w:asciiTheme="majorHAnsi" w:hAnsiTheme="majorHAnsi" w:cstheme="majorHAnsi"/>
          <w:sz w:val="22"/>
          <w:lang w:val="mn-MN"/>
        </w:rPr>
        <w:t xml:space="preserve"> </w:t>
      </w:r>
      <w:r w:rsidR="002B4606">
        <w:rPr>
          <w:rFonts w:asciiTheme="majorHAnsi" w:hAnsiTheme="majorHAnsi" w:cstheme="majorHAnsi"/>
          <w:sz w:val="22"/>
          <w:lang w:val="mn-MN"/>
        </w:rPr>
        <w:t>ирсэн</w:t>
      </w:r>
      <w:r w:rsidR="009E737F">
        <w:rPr>
          <w:rFonts w:asciiTheme="majorHAnsi" w:hAnsiTheme="majorHAnsi" w:cstheme="majorHAnsi"/>
          <w:sz w:val="22"/>
          <w:lang w:val="mn-MN"/>
        </w:rPr>
        <w:t xml:space="preserve"> эсвэл</w:t>
      </w:r>
      <w:r w:rsidRPr="00F15CD4">
        <w:rPr>
          <w:rFonts w:asciiTheme="majorHAnsi" w:hAnsiTheme="majorHAnsi" w:cstheme="majorHAnsi"/>
          <w:sz w:val="22"/>
          <w:lang w:val="mn-MN"/>
        </w:rPr>
        <w:t xml:space="preserve"> </w:t>
      </w:r>
      <w:r w:rsidR="009E737F">
        <w:rPr>
          <w:rFonts w:asciiTheme="majorHAnsi" w:hAnsiTheme="majorHAnsi" w:cstheme="majorHAnsi"/>
          <w:sz w:val="22"/>
          <w:lang w:val="mn-MN"/>
        </w:rPr>
        <w:t>оршин суух статус</w:t>
      </w:r>
      <w:r w:rsidR="004E5FE9">
        <w:rPr>
          <w:rFonts w:asciiTheme="majorHAnsi" w:hAnsiTheme="majorHAnsi" w:cstheme="majorHAnsi"/>
          <w:sz w:val="22"/>
          <w:lang w:val="mn-MN"/>
        </w:rPr>
        <w:t>ыг</w:t>
      </w:r>
      <w:r w:rsidR="009E737F">
        <w:rPr>
          <w:rFonts w:asciiTheme="majorHAnsi" w:hAnsiTheme="majorHAnsi" w:cstheme="majorHAnsi"/>
          <w:sz w:val="22"/>
          <w:lang w:val="mn-MN"/>
        </w:rPr>
        <w:t xml:space="preserve"> өөрчлөх</w:t>
      </w:r>
      <w:r w:rsidR="004E5FE9">
        <w:rPr>
          <w:rFonts w:asciiTheme="majorHAnsi" w:hAnsiTheme="majorHAnsi" w:cstheme="majorHAnsi"/>
          <w:sz w:val="22"/>
          <w:lang w:val="mn-MN"/>
        </w:rPr>
        <w:t xml:space="preserve"> зөвшөөрөл авсан өдрөөс эхлэн, хоёр тал нэн даруй зохицуулалт хийж, тус өдрөөс хойш нэг сарын дотор хоёр талуудын харилцан тохиролцсон өдрөөс </w:t>
      </w:r>
      <w:r w:rsidRPr="00F15CD4">
        <w:rPr>
          <w:rFonts w:asciiTheme="majorHAnsi" w:hAnsiTheme="majorHAnsi" w:cstheme="majorHAnsi"/>
          <w:sz w:val="22"/>
          <w:lang w:val="mn-MN"/>
        </w:rPr>
        <w:t>хүчин төгөлдөр болно.</w:t>
      </w:r>
    </w:p>
    <w:p w14:paraId="3DAB39CC" w14:textId="77777777" w:rsidR="00D505CD" w:rsidRPr="00F15CD4" w:rsidRDefault="00D505CD" w:rsidP="00511E5E">
      <w:pPr>
        <w:rPr>
          <w:rFonts w:ascii="Arial" w:hAnsi="Arial" w:cs="Arial"/>
          <w:sz w:val="22"/>
          <w:lang w:val="mn-MN"/>
        </w:rPr>
      </w:pPr>
    </w:p>
    <w:p w14:paraId="5F238FE3" w14:textId="1ADE526E" w:rsidR="00511E5E" w:rsidRPr="00F15CD4" w:rsidRDefault="00DA1553" w:rsidP="00511E5E">
      <w:pPr>
        <w:rPr>
          <w:rFonts w:ascii="Arial" w:hAnsi="Arial" w:cs="Arial"/>
          <w:sz w:val="22"/>
          <w:lang w:val="mn-MN"/>
        </w:rPr>
      </w:pPr>
      <w:r w:rsidRPr="00E252A0">
        <w:rPr>
          <w:rFonts w:hint="eastAsia"/>
          <w:sz w:val="22"/>
        </w:rPr>
        <w:t>雇用条件書に記載の雇用契約期間（雇用契約の始期と終期）は、甲乙双方の調整により定めた雇用を開始する日に伴って変更されるものとする。</w:t>
      </w:r>
    </w:p>
    <w:p w14:paraId="17CA69E5" w14:textId="51A94F5B" w:rsidR="00511E5E" w:rsidRPr="00F15CD4" w:rsidRDefault="00D505CD" w:rsidP="00511E5E">
      <w:pPr>
        <w:rPr>
          <w:rFonts w:asciiTheme="majorHAnsi" w:hAnsiTheme="majorHAnsi" w:cstheme="majorHAnsi"/>
          <w:sz w:val="22"/>
          <w:lang w:val="mn-MN"/>
        </w:rPr>
      </w:pPr>
      <w:r w:rsidRPr="00F15CD4">
        <w:rPr>
          <w:rFonts w:asciiTheme="majorHAnsi" w:hAnsiTheme="majorHAnsi" w:cstheme="majorHAnsi"/>
          <w:sz w:val="22"/>
          <w:lang w:val="mn-MN"/>
        </w:rPr>
        <w:t xml:space="preserve">Хөдөлмөр эрхлэлтийн нөхцөлд бичигдсэн хөдөлмөрийн гэрээний хугацааг (хөдөлмөрийн гэрээний эхлэх болон дуусах хугацаа) </w:t>
      </w:r>
      <w:r w:rsidR="00672115">
        <w:rPr>
          <w:rFonts w:asciiTheme="majorHAnsi" w:hAnsiTheme="majorHAnsi" w:cstheme="majorHAnsi"/>
          <w:sz w:val="22"/>
          <w:lang w:val="mn-MN"/>
        </w:rPr>
        <w:t xml:space="preserve">хоёр талуудын харилцан тохиролцсон </w:t>
      </w:r>
      <w:r w:rsidR="00D55210">
        <w:rPr>
          <w:rFonts w:asciiTheme="majorHAnsi" w:hAnsiTheme="majorHAnsi" w:cstheme="majorHAnsi"/>
          <w:sz w:val="22"/>
          <w:lang w:val="mn-MN"/>
        </w:rPr>
        <w:t xml:space="preserve">ажилд орох өдрийг </w:t>
      </w:r>
      <w:r w:rsidRPr="00F15CD4">
        <w:rPr>
          <w:rFonts w:asciiTheme="majorHAnsi" w:hAnsiTheme="majorHAnsi" w:cstheme="majorHAnsi"/>
          <w:sz w:val="22"/>
          <w:lang w:val="mn-MN"/>
        </w:rPr>
        <w:t>үндэслэн өөрчилнө.</w:t>
      </w:r>
    </w:p>
    <w:p w14:paraId="379B649F" w14:textId="0EA2F9E1" w:rsidR="00D505CD" w:rsidRDefault="00D505CD" w:rsidP="00511E5E">
      <w:pPr>
        <w:rPr>
          <w:rFonts w:ascii="Arial" w:hAnsi="Arial" w:cs="Arial"/>
          <w:sz w:val="22"/>
          <w:lang w:val="mn-MN"/>
        </w:rPr>
      </w:pPr>
    </w:p>
    <w:p w14:paraId="1D58E217" w14:textId="1837485E" w:rsidR="00DA1553" w:rsidRDefault="00DA1553" w:rsidP="00511E5E">
      <w:pPr>
        <w:rPr>
          <w:rFonts w:ascii="Times New Roman" w:hAnsi="Times New Roman"/>
          <w:sz w:val="22"/>
        </w:rPr>
      </w:pPr>
      <w:r w:rsidRPr="00E252A0">
        <w:rPr>
          <w:rFonts w:ascii="Times New Roman" w:hAnsi="Times New Roman" w:hint="eastAsia"/>
          <w:sz w:val="22"/>
        </w:rPr>
        <w:t>甲乙双方は、乙の在留資格に係る審査結果を互いに情報共有することとする。</w:t>
      </w:r>
    </w:p>
    <w:p w14:paraId="49959531" w14:textId="6F560949" w:rsidR="00EF537A" w:rsidRPr="001532CF" w:rsidRDefault="00D55210" w:rsidP="00511E5E">
      <w:pPr>
        <w:rPr>
          <w:rFonts w:ascii="Arial" w:hAnsi="Arial" w:cs="Arial"/>
          <w:sz w:val="22"/>
          <w:lang w:val="mn-MN"/>
        </w:rPr>
      </w:pPr>
      <w:r w:rsidRPr="00FC7A64">
        <w:rPr>
          <w:rFonts w:asciiTheme="majorHAnsi" w:hAnsiTheme="majorHAnsi" w:cstheme="majorHAnsi" w:hint="eastAsia"/>
          <w:sz w:val="22"/>
        </w:rPr>
        <w:t>Х</w:t>
      </w:r>
      <w:r w:rsidRPr="00FC7A64">
        <w:rPr>
          <w:rFonts w:ascii="Arial" w:hAnsi="Arial" w:cs="Arial"/>
          <w:sz w:val="22"/>
          <w:lang w:val="mn-MN"/>
        </w:rPr>
        <w:t>оёр талууд Ажилтны оршин суух статуста</w:t>
      </w:r>
      <w:r w:rsidR="00981C09" w:rsidRPr="00FC7A64">
        <w:rPr>
          <w:rFonts w:ascii="Arial" w:hAnsi="Arial" w:cs="Arial"/>
          <w:sz w:val="22"/>
          <w:lang w:val="mn-MN"/>
        </w:rPr>
        <w:t xml:space="preserve">й холбогдох шалгалтын </w:t>
      </w:r>
      <w:r w:rsidR="001532CF" w:rsidRPr="00FC7A64">
        <w:rPr>
          <w:rFonts w:ascii="Arial" w:hAnsi="Arial" w:cs="Arial"/>
          <w:sz w:val="22"/>
          <w:lang w:val="mn-MN"/>
        </w:rPr>
        <w:t xml:space="preserve">үр </w:t>
      </w:r>
      <w:r w:rsidR="00981C09" w:rsidRPr="00FC7A64">
        <w:rPr>
          <w:rFonts w:ascii="Arial" w:hAnsi="Arial" w:cs="Arial"/>
          <w:sz w:val="22"/>
          <w:lang w:val="mn-MN"/>
        </w:rPr>
        <w:t>дүнгийн талаар харилцан мэдээлэл солилцоно.</w:t>
      </w:r>
    </w:p>
    <w:p w14:paraId="1F0E8A54" w14:textId="77777777" w:rsidR="00DA1553" w:rsidRPr="00F15CD4" w:rsidRDefault="00DA1553" w:rsidP="00511E5E">
      <w:pPr>
        <w:rPr>
          <w:rFonts w:ascii="Arial" w:hAnsi="Arial" w:cs="Arial"/>
          <w:sz w:val="22"/>
          <w:lang w:val="mn-MN"/>
        </w:rPr>
      </w:pPr>
    </w:p>
    <w:p w14:paraId="4B4D2FD0" w14:textId="77777777" w:rsidR="00511E5E" w:rsidRPr="00F15CD4" w:rsidRDefault="00511E5E" w:rsidP="00511E5E">
      <w:pPr>
        <w:rPr>
          <w:rFonts w:ascii="Arial" w:hAnsi="Arial" w:cs="Arial"/>
          <w:sz w:val="22"/>
          <w:lang w:val="mn-MN"/>
        </w:rPr>
      </w:pPr>
      <w:r w:rsidRPr="00F15CD4">
        <w:rPr>
          <w:rFonts w:ascii="Arial" w:hAnsi="Arial" w:cs="Arial"/>
          <w:sz w:val="22"/>
          <w:lang w:val="mn-MN"/>
        </w:rPr>
        <w:t>なお，雇用契約を更新することなく雇用契約期間を満了した場合，及び乙が何らかの事由で在留資格を喪失した時点で雇用契約は終了するものとする。</w:t>
      </w:r>
    </w:p>
    <w:p w14:paraId="6B300C30" w14:textId="77777777" w:rsidR="00511E5E" w:rsidRPr="00F15CD4" w:rsidRDefault="00511E5E" w:rsidP="00511E5E">
      <w:pPr>
        <w:rPr>
          <w:rFonts w:ascii="Arial" w:hAnsi="Arial" w:cs="Arial"/>
          <w:sz w:val="22"/>
          <w:lang w:val="mn-MN"/>
        </w:rPr>
      </w:pPr>
    </w:p>
    <w:p w14:paraId="2D506E2C" w14:textId="77777777" w:rsidR="00511E5E" w:rsidRPr="00F15CD4" w:rsidRDefault="00511E5E" w:rsidP="00511E5E">
      <w:pPr>
        <w:rPr>
          <w:rFonts w:ascii="Arial" w:hAnsi="Arial" w:cs="Arial"/>
          <w:sz w:val="22"/>
          <w:lang w:val="mn-MN"/>
        </w:rPr>
      </w:pPr>
      <w:r w:rsidRPr="00F15CD4">
        <w:rPr>
          <w:rFonts w:ascii="Arial" w:hAnsi="Arial" w:cs="Arial"/>
          <w:sz w:val="22"/>
          <w:lang w:val="mn-MN"/>
        </w:rPr>
        <w:t xml:space="preserve">Түүнчлэн, хөдөлмөрийн гэрээг сунгалгүйгээр гэрээний хугацааг дуусгавар болгосон тохиолдолд, мөн </w:t>
      </w:r>
      <w:r w:rsidRPr="00F15CD4">
        <w:rPr>
          <w:rFonts w:ascii="Arial" w:hAnsi="Arial" w:cs="Arial"/>
          <w:sz w:val="22"/>
          <w:lang w:val="mn-MN"/>
        </w:rPr>
        <w:lastRenderedPageBreak/>
        <w:t>ажилтан нь ямар нэгэн шалтгаанаар оршин суух зөвшөөрлийг хүчингүй болгуулсан тохиолдолд тухайн үеэс эхлэн хөдөлмөрийн гэрээг дуусгавар болсонд тооцно.</w:t>
      </w:r>
    </w:p>
    <w:p w14:paraId="019F54A5" w14:textId="77777777" w:rsidR="00511E5E" w:rsidRPr="00F15CD4" w:rsidRDefault="00511E5E" w:rsidP="00511E5E">
      <w:pPr>
        <w:rPr>
          <w:rFonts w:ascii="Arial" w:hAnsi="Arial" w:cs="Arial"/>
          <w:sz w:val="22"/>
          <w:lang w:val="mn-MN"/>
        </w:rPr>
      </w:pPr>
    </w:p>
    <w:p w14:paraId="587EFC6E" w14:textId="77777777" w:rsidR="00511E5E" w:rsidRPr="00F15CD4" w:rsidRDefault="00511E5E" w:rsidP="00511E5E">
      <w:pPr>
        <w:rPr>
          <w:rFonts w:ascii="Arial" w:hAnsi="Arial" w:cs="Arial"/>
          <w:sz w:val="22"/>
          <w:lang w:val="mn-MN"/>
        </w:rPr>
      </w:pPr>
      <w:r w:rsidRPr="00F15CD4">
        <w:rPr>
          <w:rFonts w:ascii="Arial" w:hAnsi="Arial" w:cs="Arial"/>
          <w:sz w:val="22"/>
          <w:lang w:val="mn-MN"/>
        </w:rPr>
        <w:t>本雇用契約書及び雇用条件書は２部作成し，甲乙それぞれが保有するものとする。</w:t>
      </w:r>
    </w:p>
    <w:p w14:paraId="1AA6F489" w14:textId="77777777" w:rsidR="00511E5E" w:rsidRPr="00F15CD4" w:rsidRDefault="00511E5E" w:rsidP="00511E5E">
      <w:pPr>
        <w:rPr>
          <w:rFonts w:ascii="Arial" w:hAnsi="Arial" w:cs="Arial"/>
          <w:sz w:val="22"/>
          <w:lang w:val="mn-MN"/>
        </w:rPr>
      </w:pPr>
    </w:p>
    <w:p w14:paraId="11FFF248" w14:textId="77777777" w:rsidR="00511E5E" w:rsidRPr="00F15CD4" w:rsidRDefault="00511E5E" w:rsidP="00511E5E">
      <w:pPr>
        <w:rPr>
          <w:rFonts w:ascii="Arial" w:hAnsi="Arial" w:cs="Arial"/>
          <w:sz w:val="22"/>
          <w:lang w:val="mn-MN"/>
        </w:rPr>
      </w:pPr>
      <w:r w:rsidRPr="00F15CD4">
        <w:rPr>
          <w:rFonts w:ascii="Arial" w:hAnsi="Arial" w:cs="Arial"/>
          <w:sz w:val="22"/>
          <w:lang w:val="mn-MN"/>
        </w:rPr>
        <w:t>Энэхүү Хөдөлмөрийн гэрээ болон Хөдөлмөр эрхлэлтийн нөхцөлийг 2 хувь үйлдэж, Ажил олгогч, Ажилтан нар нь тус бүр нэг хувийг хадгална.</w:t>
      </w:r>
    </w:p>
    <w:p w14:paraId="22FE64B6" w14:textId="77777777" w:rsidR="00511E5E" w:rsidRPr="00F15CD4" w:rsidRDefault="00511E5E" w:rsidP="00511E5E">
      <w:pPr>
        <w:wordWrap w:val="0"/>
        <w:spacing w:line="240" w:lineRule="exact"/>
        <w:jc w:val="right"/>
        <w:rPr>
          <w:rFonts w:ascii="Arial" w:hAnsi="Arial" w:cs="Arial"/>
          <w:sz w:val="22"/>
          <w:lang w:val="mn-MN" w:eastAsia="zh-TW"/>
        </w:rPr>
      </w:pPr>
      <w:r w:rsidRPr="00F15CD4">
        <w:rPr>
          <w:rFonts w:ascii="Arial" w:hAnsi="Arial" w:cs="Arial"/>
          <w:sz w:val="22"/>
          <w:lang w:val="mn-MN"/>
        </w:rPr>
        <w:t xml:space="preserve">　　　　　　　　　　</w:t>
      </w:r>
      <w:r w:rsidRPr="00F15CD4">
        <w:rPr>
          <w:rFonts w:ascii="Arial" w:hAnsi="Arial" w:cs="Arial"/>
          <w:sz w:val="22"/>
          <w:lang w:val="mn-MN" w:eastAsia="zh-TW"/>
        </w:rPr>
        <w:t>年</w:t>
      </w:r>
      <w:r w:rsidRPr="00F15CD4">
        <w:rPr>
          <w:rFonts w:ascii="Arial" w:hAnsi="Arial" w:cs="Arial"/>
          <w:sz w:val="22"/>
          <w:lang w:val="mn-MN" w:eastAsia="zh-TW"/>
        </w:rPr>
        <w:t>/он</w:t>
      </w:r>
      <w:r w:rsidRPr="00F15CD4">
        <w:rPr>
          <w:rFonts w:ascii="Arial" w:hAnsi="Arial" w:cs="Arial"/>
          <w:sz w:val="22"/>
          <w:lang w:val="mn-MN" w:eastAsia="zh-TW"/>
        </w:rPr>
        <w:t xml:space="preserve">　　　　月</w:t>
      </w:r>
      <w:r w:rsidRPr="00F15CD4">
        <w:rPr>
          <w:rFonts w:ascii="Arial" w:hAnsi="Arial" w:cs="Arial"/>
          <w:sz w:val="22"/>
          <w:lang w:val="mn-MN" w:eastAsia="zh-TW"/>
        </w:rPr>
        <w:t>/сар</w:t>
      </w:r>
      <w:r w:rsidRPr="00F15CD4">
        <w:rPr>
          <w:rFonts w:ascii="Arial" w:hAnsi="Arial" w:cs="Arial"/>
          <w:sz w:val="22"/>
          <w:lang w:val="mn-MN" w:eastAsia="zh-TW"/>
        </w:rPr>
        <w:t xml:space="preserve">　　　　日</w:t>
      </w:r>
      <w:r w:rsidRPr="00F15CD4">
        <w:rPr>
          <w:rFonts w:ascii="Arial" w:hAnsi="Arial" w:cs="Arial"/>
          <w:sz w:val="22"/>
          <w:lang w:val="mn-MN" w:eastAsia="zh-TW"/>
        </w:rPr>
        <w:t>/өдөр</w:t>
      </w:r>
      <w:r w:rsidRPr="00F15CD4">
        <w:rPr>
          <w:rFonts w:ascii="Arial" w:hAnsi="Arial" w:cs="Arial"/>
          <w:sz w:val="22"/>
          <w:lang w:val="mn-MN" w:eastAsia="zh-TW"/>
        </w:rPr>
        <w:t xml:space="preserve">　　締結</w:t>
      </w:r>
      <w:r w:rsidRPr="00F15CD4">
        <w:rPr>
          <w:rFonts w:ascii="Arial" w:hAnsi="Arial" w:cs="Arial"/>
          <w:sz w:val="22"/>
          <w:lang w:val="mn-MN" w:eastAsia="zh-TW"/>
        </w:rPr>
        <w:t>/байгуулав.</w:t>
      </w:r>
    </w:p>
    <w:p w14:paraId="146A6892" w14:textId="77777777" w:rsidR="00511E5E" w:rsidRPr="00F15CD4" w:rsidRDefault="00511E5E" w:rsidP="00511E5E">
      <w:pPr>
        <w:rPr>
          <w:rFonts w:ascii="Arial" w:hAnsi="Arial" w:cs="Arial"/>
          <w:sz w:val="22"/>
          <w:lang w:val="mn-MN" w:eastAsia="zh-TW"/>
        </w:rPr>
      </w:pPr>
    </w:p>
    <w:p w14:paraId="513A6355" w14:textId="77777777" w:rsidR="00511E5E" w:rsidRPr="00F15CD4" w:rsidRDefault="00511E5E" w:rsidP="00511E5E">
      <w:pPr>
        <w:rPr>
          <w:rFonts w:ascii="Arial" w:hAnsi="Arial" w:cs="Arial"/>
          <w:sz w:val="22"/>
          <w:lang w:val="mn-MN" w:eastAsia="zh-TW"/>
        </w:rPr>
      </w:pPr>
    </w:p>
    <w:p w14:paraId="480199DB" w14:textId="77777777" w:rsidR="00511E5E" w:rsidRPr="00F15CD4" w:rsidRDefault="00511E5E" w:rsidP="00511E5E">
      <w:pPr>
        <w:rPr>
          <w:rFonts w:ascii="Arial" w:hAnsi="Arial" w:cs="Arial"/>
          <w:sz w:val="22"/>
          <w:lang w:val="mn-MN" w:eastAsia="zh-TW"/>
        </w:rPr>
      </w:pPr>
    </w:p>
    <w:p w14:paraId="00784892" w14:textId="77777777" w:rsidR="00511E5E" w:rsidRPr="00F15CD4" w:rsidRDefault="00511E5E" w:rsidP="00511E5E">
      <w:pPr>
        <w:rPr>
          <w:rFonts w:ascii="Arial" w:hAnsi="Arial" w:cs="Arial"/>
          <w:sz w:val="22"/>
          <w:lang w:val="mn-MN"/>
        </w:rPr>
      </w:pPr>
      <w:r w:rsidRPr="00F15CD4">
        <w:rPr>
          <w:rFonts w:ascii="Arial" w:hAnsi="Arial" w:cs="Arial"/>
          <w:sz w:val="22"/>
          <w:lang w:val="mn-MN"/>
        </w:rPr>
        <w:t>甲</w:t>
      </w:r>
      <w:r w:rsidRPr="00F15CD4">
        <w:rPr>
          <w:rFonts w:ascii="Arial" w:hAnsi="Arial" w:cs="Arial"/>
          <w:sz w:val="22"/>
          <w:lang w:val="mn-MN"/>
        </w:rPr>
        <w:t>/Ажил олгогч</w:t>
      </w:r>
      <w:r w:rsidRPr="00F15CD4">
        <w:rPr>
          <w:rFonts w:ascii="Arial" w:hAnsi="Arial" w:cs="Arial"/>
          <w:sz w:val="22"/>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 xml:space="preserve">　</w:t>
      </w:r>
      <w:r w:rsidRPr="00F15CD4">
        <w:rPr>
          <w:rFonts w:ascii="Arial" w:hAnsi="Arial" w:cs="Arial"/>
          <w:sz w:val="22"/>
          <w:lang w:val="mn-MN"/>
        </w:rPr>
        <w:fldChar w:fldCharType="begin"/>
      </w:r>
      <w:r w:rsidRPr="00F15CD4">
        <w:rPr>
          <w:rFonts w:ascii="Arial" w:hAnsi="Arial" w:cs="Arial"/>
          <w:sz w:val="22"/>
          <w:lang w:val="mn-MN"/>
        </w:rPr>
        <w:instrText xml:space="preserve"> eq \o\ac(</w:instrText>
      </w:r>
      <w:r w:rsidRPr="00F15CD4">
        <w:rPr>
          <w:rFonts w:ascii="Arial" w:hAnsi="Arial" w:cs="Arial"/>
          <w:position w:val="-4"/>
          <w:sz w:val="22"/>
          <w:lang w:val="mn-MN"/>
        </w:rPr>
        <w:instrText>○</w:instrText>
      </w:r>
      <w:r w:rsidRPr="00F15CD4">
        <w:rPr>
          <w:rFonts w:ascii="Arial" w:hAnsi="Arial" w:cs="Arial"/>
          <w:sz w:val="22"/>
          <w:lang w:val="mn-MN"/>
        </w:rPr>
        <w:instrText>,</w:instrText>
      </w:r>
      <w:r w:rsidRPr="00F15CD4">
        <w:rPr>
          <w:rFonts w:ascii="Arial" w:hAnsi="Arial" w:cs="Arial"/>
          <w:sz w:val="22"/>
          <w:lang w:val="mn-MN"/>
        </w:rPr>
        <w:instrText>印</w:instrText>
      </w:r>
      <w:r w:rsidRPr="00F15CD4">
        <w:rPr>
          <w:rFonts w:ascii="Arial" w:hAnsi="Arial" w:cs="Arial"/>
          <w:sz w:val="22"/>
          <w:lang w:val="mn-MN"/>
        </w:rPr>
        <w:instrText>)</w:instrText>
      </w:r>
      <w:r w:rsidRPr="00F15CD4">
        <w:rPr>
          <w:rFonts w:ascii="Arial" w:hAnsi="Arial" w:cs="Arial"/>
          <w:sz w:val="22"/>
          <w:lang w:val="mn-MN"/>
        </w:rPr>
        <w:fldChar w:fldCharType="end"/>
      </w:r>
      <w:r w:rsidRPr="00F15CD4">
        <w:rPr>
          <w:rFonts w:ascii="Arial" w:hAnsi="Arial" w:cs="Arial"/>
          <w:sz w:val="22"/>
          <w:lang w:val="mn-MN"/>
        </w:rPr>
        <w:t>/Тамга</w:t>
      </w:r>
      <w:r w:rsidRPr="00F15CD4">
        <w:rPr>
          <w:rFonts w:ascii="Arial" w:hAnsi="Arial" w:cs="Arial"/>
          <w:sz w:val="22"/>
          <w:lang w:val="mn-MN"/>
        </w:rPr>
        <w:t xml:space="preserve">　　　</w:t>
      </w:r>
      <w:r w:rsidRPr="00F15CD4">
        <w:rPr>
          <w:rFonts w:ascii="Arial" w:hAnsi="Arial" w:cs="Arial"/>
          <w:sz w:val="22"/>
          <w:lang w:val="mn-MN"/>
        </w:rPr>
        <w:t xml:space="preserve">   </w:t>
      </w:r>
      <w:r w:rsidRPr="00F15CD4">
        <w:rPr>
          <w:rFonts w:ascii="Arial" w:hAnsi="Arial" w:cs="Arial"/>
          <w:sz w:val="22"/>
          <w:lang w:val="mn-MN"/>
        </w:rPr>
        <w:t>乙</w:t>
      </w:r>
      <w:r w:rsidRPr="00F15CD4">
        <w:rPr>
          <w:rFonts w:ascii="Arial" w:hAnsi="Arial" w:cs="Arial"/>
          <w:sz w:val="22"/>
          <w:lang w:val="mn-MN"/>
        </w:rPr>
        <w:t>/Ажилтан</w:t>
      </w:r>
      <w:r w:rsidRPr="00F15CD4">
        <w:rPr>
          <w:rFonts w:ascii="Arial" w:hAnsi="Arial" w:cs="Arial"/>
          <w:sz w:val="22"/>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 xml:space="preserve">　</w:t>
      </w:r>
    </w:p>
    <w:p w14:paraId="2184ACA2"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所属機関名・代表者役職名・氏名・捺印）</w:t>
      </w:r>
      <w:r w:rsidRPr="00F15CD4">
        <w:rPr>
          <w:rFonts w:ascii="Arial" w:hAnsi="Arial" w:cs="Arial"/>
          <w:sz w:val="22"/>
          <w:lang w:val="mn-MN"/>
        </w:rPr>
        <w:t xml:space="preserve">     </w:t>
      </w:r>
      <w:r w:rsidRPr="00F15CD4">
        <w:rPr>
          <w:rFonts w:ascii="Arial" w:hAnsi="Arial" w:cs="Arial"/>
          <w:sz w:val="22"/>
          <w:lang w:val="mn-MN"/>
        </w:rPr>
        <w:t xml:space="preserve">　　　　　（特定技能外国人の署名）</w:t>
      </w:r>
    </w:p>
    <w:p w14:paraId="79DF810A" w14:textId="77777777" w:rsidR="00511E5E" w:rsidRPr="00F15CD4" w:rsidRDefault="00511E5E" w:rsidP="00511E5E">
      <w:pPr>
        <w:rPr>
          <w:rFonts w:ascii="Arial" w:hAnsi="Arial" w:cs="Arial"/>
          <w:lang w:val="mn-MN"/>
        </w:rPr>
      </w:pPr>
      <w:r w:rsidRPr="00F15CD4">
        <w:rPr>
          <w:rFonts w:ascii="Arial" w:hAnsi="Arial" w:cs="Arial"/>
          <w:lang w:val="mn-MN"/>
        </w:rPr>
        <w:t>(Тусгай ур чадварын харьяа байгууллагын нэр,        (Тусгай ур чадвартай гадаад иргэний гарын үсэг)</w:t>
      </w:r>
    </w:p>
    <w:p w14:paraId="664F89D1" w14:textId="335DE2DF" w:rsidR="00574E1F" w:rsidRPr="00F15CD4" w:rsidRDefault="00511E5E" w:rsidP="00FA3A1C">
      <w:pPr>
        <w:rPr>
          <w:rFonts w:ascii="Arial" w:hAnsi="Arial" w:cs="Arial"/>
          <w:sz w:val="20"/>
          <w:u w:val="single"/>
          <w:lang w:val="mn-MN"/>
        </w:rPr>
      </w:pPr>
      <w:r w:rsidRPr="00F15CD4">
        <w:rPr>
          <w:rFonts w:ascii="Arial" w:hAnsi="Arial" w:cs="Arial"/>
          <w:lang w:val="mn-MN"/>
        </w:rPr>
        <w:t>Төлөөлөгч захирлын нэр, овог нэр, тамга )</w:t>
      </w:r>
    </w:p>
    <w:p w14:paraId="2FDFA9A0" w14:textId="647D6AEE" w:rsidR="00A07D59" w:rsidRPr="00574E1F" w:rsidRDefault="00A07D59" w:rsidP="00574E1F">
      <w:pPr>
        <w:widowControl/>
        <w:jc w:val="left"/>
        <w:rPr>
          <w:rFonts w:ascii="Arial" w:hAnsi="Arial" w:cs="Arial"/>
          <w:lang w:val="mn-MN"/>
        </w:rPr>
      </w:pPr>
    </w:p>
    <w:sectPr w:rsidR="00A07D59" w:rsidRPr="00574E1F" w:rsidSect="00FA3A1C">
      <w:pgSz w:w="11906" w:h="16838" w:code="9"/>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FEC76" w14:textId="77777777" w:rsidR="006163F2" w:rsidRDefault="006163F2" w:rsidP="00C23F93">
      <w:r>
        <w:separator/>
      </w:r>
    </w:p>
  </w:endnote>
  <w:endnote w:type="continuationSeparator" w:id="0">
    <w:p w14:paraId="5E074604" w14:textId="77777777" w:rsidR="006163F2" w:rsidRDefault="006163F2" w:rsidP="00C23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9F2E2" w14:textId="77777777" w:rsidR="006163F2" w:rsidRDefault="006163F2" w:rsidP="00C23F93">
      <w:r>
        <w:separator/>
      </w:r>
    </w:p>
  </w:footnote>
  <w:footnote w:type="continuationSeparator" w:id="0">
    <w:p w14:paraId="159AC12D" w14:textId="77777777" w:rsidR="006163F2" w:rsidRDefault="006163F2" w:rsidP="00C23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41EF4"/>
    <w:multiLevelType w:val="hybridMultilevel"/>
    <w:tmpl w:val="0972D62A"/>
    <w:lvl w:ilvl="0" w:tplc="C97AFC42">
      <w:start w:val="2"/>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E87148A"/>
    <w:multiLevelType w:val="hybridMultilevel"/>
    <w:tmpl w:val="FB8273A2"/>
    <w:lvl w:ilvl="0" w:tplc="8308294E">
      <w:start w:val="1"/>
      <w:numFmt w:val="decimalEnclosedCircle"/>
      <w:lvlText w:val="%1"/>
      <w:lvlJc w:val="left"/>
      <w:pPr>
        <w:ind w:left="720" w:hanging="36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0FA90444"/>
    <w:multiLevelType w:val="hybridMultilevel"/>
    <w:tmpl w:val="336897E2"/>
    <w:lvl w:ilvl="0" w:tplc="925433D8">
      <w:start w:val="3"/>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0745D4E"/>
    <w:multiLevelType w:val="hybridMultilevel"/>
    <w:tmpl w:val="9AAAF306"/>
    <w:lvl w:ilvl="0" w:tplc="C5A85140">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4" w15:restartNumberingAfterBreak="0">
    <w:nsid w:val="17793B65"/>
    <w:multiLevelType w:val="hybridMultilevel"/>
    <w:tmpl w:val="2F82EF3A"/>
    <w:lvl w:ilvl="0" w:tplc="A3D808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87E4162"/>
    <w:multiLevelType w:val="hybridMultilevel"/>
    <w:tmpl w:val="B2DC4454"/>
    <w:lvl w:ilvl="0" w:tplc="DEF4B136">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61C12"/>
    <w:multiLevelType w:val="hybridMultilevel"/>
    <w:tmpl w:val="55203460"/>
    <w:lvl w:ilvl="0" w:tplc="926CD912">
      <w:start w:val="1"/>
      <w:numFmt w:val="decimal"/>
      <w:lvlText w:val="%1."/>
      <w:lvlJc w:val="left"/>
      <w:pPr>
        <w:ind w:left="720" w:hanging="360"/>
      </w:pPr>
      <w:rPr>
        <w:rFonts w:ascii="Arial" w:hAnsi="Arial" w:cs="Arial"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93D5B"/>
    <w:multiLevelType w:val="hybridMultilevel"/>
    <w:tmpl w:val="12F0BF18"/>
    <w:lvl w:ilvl="0" w:tplc="86D06842">
      <w:start w:val="2"/>
      <w:numFmt w:val="bullet"/>
      <w:lvlText w:val="・"/>
      <w:lvlJc w:val="left"/>
      <w:pPr>
        <w:ind w:left="570" w:hanging="360"/>
      </w:pPr>
      <w:rPr>
        <w:rFonts w:ascii="ＭＳ 明朝" w:eastAsia="ＭＳ 明朝" w:hAnsi="ＭＳ 明朝" w:cs="ＭＳ 明朝" w:hint="eastAsia"/>
        <w:color w:val="auto"/>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26C05DCC"/>
    <w:multiLevelType w:val="hybridMultilevel"/>
    <w:tmpl w:val="00B46608"/>
    <w:lvl w:ilvl="0" w:tplc="26B67BD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 w15:restartNumberingAfterBreak="0">
    <w:nsid w:val="2BCC6F1D"/>
    <w:multiLevelType w:val="hybridMultilevel"/>
    <w:tmpl w:val="AC305684"/>
    <w:lvl w:ilvl="0" w:tplc="EAB00128">
      <w:start w:val="3"/>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C7E21F6"/>
    <w:multiLevelType w:val="hybridMultilevel"/>
    <w:tmpl w:val="E104D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33E80"/>
    <w:multiLevelType w:val="hybridMultilevel"/>
    <w:tmpl w:val="10864DAE"/>
    <w:lvl w:ilvl="0" w:tplc="909C29E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2F17684"/>
    <w:multiLevelType w:val="hybridMultilevel"/>
    <w:tmpl w:val="EF9CCDDA"/>
    <w:lvl w:ilvl="0" w:tplc="D75094B8">
      <w:numFmt w:val="bullet"/>
      <w:lvlText w:val="□"/>
      <w:lvlJc w:val="left"/>
      <w:pPr>
        <w:ind w:left="780" w:hanging="360"/>
      </w:pPr>
      <w:rPr>
        <w:rFonts w:ascii="ＭＳ 明朝" w:eastAsia="ＭＳ 明朝" w:hAnsi="ＭＳ 明朝" w:cs="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33AE60F4"/>
    <w:multiLevelType w:val="hybridMultilevel"/>
    <w:tmpl w:val="4ACE3570"/>
    <w:lvl w:ilvl="0" w:tplc="A1C6A54E">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361B5853"/>
    <w:multiLevelType w:val="hybridMultilevel"/>
    <w:tmpl w:val="5344B09C"/>
    <w:lvl w:ilvl="0" w:tplc="E14A74CE">
      <w:start w:val="1"/>
      <w:numFmt w:val="decimalEnclosedCircle"/>
      <w:lvlText w:val="%1"/>
      <w:lvlJc w:val="left"/>
      <w:pPr>
        <w:ind w:left="360" w:hanging="360"/>
      </w:pPr>
      <w:rPr>
        <w:rFonts w:hint="eastAsia"/>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8B94477"/>
    <w:multiLevelType w:val="hybridMultilevel"/>
    <w:tmpl w:val="9E6AC15A"/>
    <w:lvl w:ilvl="0" w:tplc="D3FE5314">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C8685E"/>
    <w:multiLevelType w:val="hybridMultilevel"/>
    <w:tmpl w:val="E0221984"/>
    <w:lvl w:ilvl="0" w:tplc="DFD447CC">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E185DF1"/>
    <w:multiLevelType w:val="hybridMultilevel"/>
    <w:tmpl w:val="CA8C0D28"/>
    <w:lvl w:ilvl="0" w:tplc="518E12F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8" w15:restartNumberingAfterBreak="0">
    <w:nsid w:val="3EFE50E1"/>
    <w:multiLevelType w:val="hybridMultilevel"/>
    <w:tmpl w:val="CE763F0C"/>
    <w:lvl w:ilvl="0" w:tplc="B524B2AA">
      <w:start w:val="1"/>
      <w:numFmt w:val="decimalFullWidth"/>
      <w:lvlText w:val="%1．"/>
      <w:lvlJc w:val="left"/>
      <w:pPr>
        <w:ind w:left="525" w:hanging="360"/>
      </w:pPr>
      <w:rPr>
        <w:rFonts w:hint="default"/>
      </w:rPr>
    </w:lvl>
    <w:lvl w:ilvl="1" w:tplc="04090017" w:tentative="1">
      <w:start w:val="1"/>
      <w:numFmt w:val="aiueoFullWidth"/>
      <w:lvlText w:val="(%2)"/>
      <w:lvlJc w:val="left"/>
      <w:pPr>
        <w:ind w:left="1045" w:hanging="440"/>
      </w:pPr>
    </w:lvl>
    <w:lvl w:ilvl="2" w:tplc="04090011" w:tentative="1">
      <w:start w:val="1"/>
      <w:numFmt w:val="decimalEnclosedCircle"/>
      <w:lvlText w:val="%3"/>
      <w:lvlJc w:val="left"/>
      <w:pPr>
        <w:ind w:left="1485" w:hanging="440"/>
      </w:pPr>
    </w:lvl>
    <w:lvl w:ilvl="3" w:tplc="0409000F" w:tentative="1">
      <w:start w:val="1"/>
      <w:numFmt w:val="decimal"/>
      <w:lvlText w:val="%4."/>
      <w:lvlJc w:val="left"/>
      <w:pPr>
        <w:ind w:left="1925" w:hanging="440"/>
      </w:pPr>
    </w:lvl>
    <w:lvl w:ilvl="4" w:tplc="04090017" w:tentative="1">
      <w:start w:val="1"/>
      <w:numFmt w:val="aiueoFullWidth"/>
      <w:lvlText w:val="(%5)"/>
      <w:lvlJc w:val="left"/>
      <w:pPr>
        <w:ind w:left="2365" w:hanging="440"/>
      </w:pPr>
    </w:lvl>
    <w:lvl w:ilvl="5" w:tplc="04090011" w:tentative="1">
      <w:start w:val="1"/>
      <w:numFmt w:val="decimalEnclosedCircle"/>
      <w:lvlText w:val="%6"/>
      <w:lvlJc w:val="left"/>
      <w:pPr>
        <w:ind w:left="2805" w:hanging="440"/>
      </w:pPr>
    </w:lvl>
    <w:lvl w:ilvl="6" w:tplc="0409000F" w:tentative="1">
      <w:start w:val="1"/>
      <w:numFmt w:val="decimal"/>
      <w:lvlText w:val="%7."/>
      <w:lvlJc w:val="left"/>
      <w:pPr>
        <w:ind w:left="3245" w:hanging="440"/>
      </w:pPr>
    </w:lvl>
    <w:lvl w:ilvl="7" w:tplc="04090017" w:tentative="1">
      <w:start w:val="1"/>
      <w:numFmt w:val="aiueoFullWidth"/>
      <w:lvlText w:val="(%8)"/>
      <w:lvlJc w:val="left"/>
      <w:pPr>
        <w:ind w:left="3685" w:hanging="440"/>
      </w:pPr>
    </w:lvl>
    <w:lvl w:ilvl="8" w:tplc="04090011" w:tentative="1">
      <w:start w:val="1"/>
      <w:numFmt w:val="decimalEnclosedCircle"/>
      <w:lvlText w:val="%9"/>
      <w:lvlJc w:val="left"/>
      <w:pPr>
        <w:ind w:left="4125" w:hanging="440"/>
      </w:pPr>
    </w:lvl>
  </w:abstractNum>
  <w:abstractNum w:abstractNumId="19" w15:restartNumberingAfterBreak="0">
    <w:nsid w:val="4F6E79BC"/>
    <w:multiLevelType w:val="hybridMultilevel"/>
    <w:tmpl w:val="CB12FC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C679E"/>
    <w:multiLevelType w:val="hybridMultilevel"/>
    <w:tmpl w:val="2DCC3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714CD"/>
    <w:multiLevelType w:val="hybridMultilevel"/>
    <w:tmpl w:val="7D8E3E8E"/>
    <w:lvl w:ilvl="0" w:tplc="F8CC5BAE">
      <w:start w:val="2"/>
      <w:numFmt w:val="bullet"/>
      <w:lvlText w:val="・"/>
      <w:lvlJc w:val="left"/>
      <w:pPr>
        <w:ind w:left="570" w:hanging="360"/>
      </w:pPr>
      <w:rPr>
        <w:rFonts w:ascii="ＭＳ 明朝" w:eastAsia="ＭＳ 明朝" w:hAnsi="ＭＳ 明朝" w:cs="ＭＳ 明朝"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15:restartNumberingAfterBreak="0">
    <w:nsid w:val="5F5C0932"/>
    <w:multiLevelType w:val="hybridMultilevel"/>
    <w:tmpl w:val="6ECE3452"/>
    <w:lvl w:ilvl="0" w:tplc="1F7E8BC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FA32E95"/>
    <w:multiLevelType w:val="hybridMultilevel"/>
    <w:tmpl w:val="01A69E76"/>
    <w:lvl w:ilvl="0" w:tplc="867A78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11F3AD3"/>
    <w:multiLevelType w:val="hybridMultilevel"/>
    <w:tmpl w:val="B45A6AD6"/>
    <w:lvl w:ilvl="0" w:tplc="56402982">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5" w15:restartNumberingAfterBreak="0">
    <w:nsid w:val="642CF6F5"/>
    <w:multiLevelType w:val="singleLevel"/>
    <w:tmpl w:val="00000000"/>
    <w:name w:val="・"/>
    <w:lvl w:ilvl="0">
      <w:numFmt w:val="bullet"/>
      <w:lvlText w:val="・"/>
      <w:lvlJc w:val="left"/>
      <w:rPr>
        <w:rFonts w:ascii="Wingdings" w:hAnsi="Wingdings" w:hint="eastAsia"/>
      </w:rPr>
    </w:lvl>
  </w:abstractNum>
  <w:abstractNum w:abstractNumId="26" w15:restartNumberingAfterBreak="0">
    <w:nsid w:val="64393964"/>
    <w:multiLevelType w:val="hybridMultilevel"/>
    <w:tmpl w:val="BDCCB2D4"/>
    <w:lvl w:ilvl="0" w:tplc="54941B46">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9436B8C"/>
    <w:multiLevelType w:val="multilevel"/>
    <w:tmpl w:val="F780B156"/>
    <w:lvl w:ilvl="0">
      <w:start w:val="1"/>
      <w:numFmt w:val="decimalEnclosedCircle"/>
      <w:lvlText w:val="%1"/>
      <w:lvlJc w:val="left"/>
      <w:pPr>
        <w:ind w:left="360" w:hanging="36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8" w15:restartNumberingAfterBreak="0">
    <w:nsid w:val="6A89602B"/>
    <w:multiLevelType w:val="hybridMultilevel"/>
    <w:tmpl w:val="D57A24D6"/>
    <w:lvl w:ilvl="0" w:tplc="3FE6EA8E">
      <w:start w:val="3"/>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6AFB68C2"/>
    <w:multiLevelType w:val="hybridMultilevel"/>
    <w:tmpl w:val="A0F448E8"/>
    <w:lvl w:ilvl="0" w:tplc="DE3C358C">
      <w:start w:val="3"/>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EE068D2"/>
    <w:multiLevelType w:val="hybridMultilevel"/>
    <w:tmpl w:val="4E72F2CE"/>
    <w:lvl w:ilvl="0" w:tplc="13CCCB2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19364CB"/>
    <w:multiLevelType w:val="hybridMultilevel"/>
    <w:tmpl w:val="416E8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071146"/>
    <w:multiLevelType w:val="hybridMultilevel"/>
    <w:tmpl w:val="2AB2597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7F077FA0"/>
    <w:multiLevelType w:val="hybridMultilevel"/>
    <w:tmpl w:val="891C9BA8"/>
    <w:lvl w:ilvl="0" w:tplc="D3607F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84627172">
    <w:abstractNumId w:val="11"/>
  </w:num>
  <w:num w:numId="2" w16cid:durableId="363604425">
    <w:abstractNumId w:val="16"/>
  </w:num>
  <w:num w:numId="3" w16cid:durableId="488442134">
    <w:abstractNumId w:val="0"/>
  </w:num>
  <w:num w:numId="4" w16cid:durableId="61754829">
    <w:abstractNumId w:val="2"/>
  </w:num>
  <w:num w:numId="5" w16cid:durableId="155152092">
    <w:abstractNumId w:val="28"/>
  </w:num>
  <w:num w:numId="6" w16cid:durableId="282929225">
    <w:abstractNumId w:val="29"/>
  </w:num>
  <w:num w:numId="7" w16cid:durableId="1068114377">
    <w:abstractNumId w:val="1"/>
  </w:num>
  <w:num w:numId="8" w16cid:durableId="1851524561">
    <w:abstractNumId w:val="26"/>
  </w:num>
  <w:num w:numId="9" w16cid:durableId="1218972419">
    <w:abstractNumId w:val="14"/>
  </w:num>
  <w:num w:numId="10" w16cid:durableId="902105259">
    <w:abstractNumId w:val="15"/>
  </w:num>
  <w:num w:numId="11" w16cid:durableId="587006750">
    <w:abstractNumId w:val="3"/>
  </w:num>
  <w:num w:numId="12" w16cid:durableId="1089734407">
    <w:abstractNumId w:val="33"/>
  </w:num>
  <w:num w:numId="13" w16cid:durableId="871307503">
    <w:abstractNumId w:val="8"/>
  </w:num>
  <w:num w:numId="14" w16cid:durableId="707796341">
    <w:abstractNumId w:val="23"/>
  </w:num>
  <w:num w:numId="15" w16cid:durableId="500856804">
    <w:abstractNumId w:val="13"/>
  </w:num>
  <w:num w:numId="16" w16cid:durableId="1430389279">
    <w:abstractNumId w:val="17"/>
  </w:num>
  <w:num w:numId="17" w16cid:durableId="1320767667">
    <w:abstractNumId w:val="22"/>
  </w:num>
  <w:num w:numId="18" w16cid:durableId="1776361714">
    <w:abstractNumId w:val="30"/>
  </w:num>
  <w:num w:numId="19" w16cid:durableId="895747258">
    <w:abstractNumId w:val="9"/>
  </w:num>
  <w:num w:numId="20" w16cid:durableId="290940240">
    <w:abstractNumId w:val="27"/>
  </w:num>
  <w:num w:numId="21" w16cid:durableId="1841970913">
    <w:abstractNumId w:val="12"/>
  </w:num>
  <w:num w:numId="22" w16cid:durableId="1520923420">
    <w:abstractNumId w:val="25"/>
  </w:num>
  <w:num w:numId="23" w16cid:durableId="1695842080">
    <w:abstractNumId w:val="21"/>
  </w:num>
  <w:num w:numId="24" w16cid:durableId="358163292">
    <w:abstractNumId w:val="7"/>
  </w:num>
  <w:num w:numId="25" w16cid:durableId="443771282">
    <w:abstractNumId w:val="24"/>
  </w:num>
  <w:num w:numId="26" w16cid:durableId="759833497">
    <w:abstractNumId w:val="31"/>
  </w:num>
  <w:num w:numId="27" w16cid:durableId="1996840099">
    <w:abstractNumId w:val="19"/>
  </w:num>
  <w:num w:numId="28" w16cid:durableId="741608262">
    <w:abstractNumId w:val="32"/>
  </w:num>
  <w:num w:numId="29" w16cid:durableId="1032389626">
    <w:abstractNumId w:val="5"/>
  </w:num>
  <w:num w:numId="30" w16cid:durableId="1655180824">
    <w:abstractNumId w:val="4"/>
  </w:num>
  <w:num w:numId="31" w16cid:durableId="640958495">
    <w:abstractNumId w:val="20"/>
  </w:num>
  <w:num w:numId="32" w16cid:durableId="867838709">
    <w:abstractNumId w:val="10"/>
  </w:num>
  <w:num w:numId="33" w16cid:durableId="1374187300">
    <w:abstractNumId w:val="6"/>
  </w:num>
  <w:num w:numId="34" w16cid:durableId="94747206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DM2MDMxNjE1MzBV0lEKTi0uzszPAykwrgUAp3gNEywAAAA="/>
  </w:docVars>
  <w:rsids>
    <w:rsidRoot w:val="004E3A54"/>
    <w:rsid w:val="00007EEC"/>
    <w:rsid w:val="00014D33"/>
    <w:rsid w:val="0001520E"/>
    <w:rsid w:val="00054632"/>
    <w:rsid w:val="00060B6E"/>
    <w:rsid w:val="00081C41"/>
    <w:rsid w:val="000948A7"/>
    <w:rsid w:val="000B0A44"/>
    <w:rsid w:val="000B5127"/>
    <w:rsid w:val="000B5988"/>
    <w:rsid w:val="000B70E3"/>
    <w:rsid w:val="000C54B1"/>
    <w:rsid w:val="000E0AB0"/>
    <w:rsid w:val="000E391E"/>
    <w:rsid w:val="000F2235"/>
    <w:rsid w:val="0011272C"/>
    <w:rsid w:val="001272F2"/>
    <w:rsid w:val="00142865"/>
    <w:rsid w:val="001508CA"/>
    <w:rsid w:val="001532CF"/>
    <w:rsid w:val="001676CD"/>
    <w:rsid w:val="00183FB7"/>
    <w:rsid w:val="00185928"/>
    <w:rsid w:val="00192F5C"/>
    <w:rsid w:val="001A4A9F"/>
    <w:rsid w:val="001A5965"/>
    <w:rsid w:val="001B6A3E"/>
    <w:rsid w:val="001C7A92"/>
    <w:rsid w:val="001E15D4"/>
    <w:rsid w:val="002022CB"/>
    <w:rsid w:val="00235717"/>
    <w:rsid w:val="00245249"/>
    <w:rsid w:val="00254DA3"/>
    <w:rsid w:val="00257C83"/>
    <w:rsid w:val="002961F6"/>
    <w:rsid w:val="002B03FF"/>
    <w:rsid w:val="002B4175"/>
    <w:rsid w:val="002B4606"/>
    <w:rsid w:val="002C40F4"/>
    <w:rsid w:val="002D2C49"/>
    <w:rsid w:val="002D7AE5"/>
    <w:rsid w:val="002E0765"/>
    <w:rsid w:val="002E2C73"/>
    <w:rsid w:val="002E40C8"/>
    <w:rsid w:val="002E5F83"/>
    <w:rsid w:val="002F0439"/>
    <w:rsid w:val="00301004"/>
    <w:rsid w:val="00301448"/>
    <w:rsid w:val="003104A5"/>
    <w:rsid w:val="0032145E"/>
    <w:rsid w:val="00346594"/>
    <w:rsid w:val="003A3E4E"/>
    <w:rsid w:val="003B2E9D"/>
    <w:rsid w:val="003B522A"/>
    <w:rsid w:val="003C53BB"/>
    <w:rsid w:val="003C7A87"/>
    <w:rsid w:val="003D1006"/>
    <w:rsid w:val="00406419"/>
    <w:rsid w:val="00407EA7"/>
    <w:rsid w:val="00411235"/>
    <w:rsid w:val="004327B1"/>
    <w:rsid w:val="0045512B"/>
    <w:rsid w:val="0046168F"/>
    <w:rsid w:val="00470E44"/>
    <w:rsid w:val="00473DFA"/>
    <w:rsid w:val="004C02EE"/>
    <w:rsid w:val="004C47E1"/>
    <w:rsid w:val="004E15CC"/>
    <w:rsid w:val="004E3A54"/>
    <w:rsid w:val="004E5FE9"/>
    <w:rsid w:val="004F20E6"/>
    <w:rsid w:val="00511E5E"/>
    <w:rsid w:val="0052127F"/>
    <w:rsid w:val="00530542"/>
    <w:rsid w:val="00531794"/>
    <w:rsid w:val="00542CBF"/>
    <w:rsid w:val="0055404D"/>
    <w:rsid w:val="00564D5B"/>
    <w:rsid w:val="00574E1F"/>
    <w:rsid w:val="00576839"/>
    <w:rsid w:val="00585EE6"/>
    <w:rsid w:val="005A2BD8"/>
    <w:rsid w:val="005C7085"/>
    <w:rsid w:val="005C7129"/>
    <w:rsid w:val="005D7295"/>
    <w:rsid w:val="005E33D8"/>
    <w:rsid w:val="005F2EC7"/>
    <w:rsid w:val="005F4CA3"/>
    <w:rsid w:val="00605403"/>
    <w:rsid w:val="00614480"/>
    <w:rsid w:val="006163F2"/>
    <w:rsid w:val="00627371"/>
    <w:rsid w:val="006300DA"/>
    <w:rsid w:val="00634F2A"/>
    <w:rsid w:val="00635120"/>
    <w:rsid w:val="006456A9"/>
    <w:rsid w:val="0065504F"/>
    <w:rsid w:val="006627EA"/>
    <w:rsid w:val="00665537"/>
    <w:rsid w:val="00672115"/>
    <w:rsid w:val="00677AAB"/>
    <w:rsid w:val="006966C0"/>
    <w:rsid w:val="006A48EC"/>
    <w:rsid w:val="006B2DC8"/>
    <w:rsid w:val="006C485C"/>
    <w:rsid w:val="006C6DF6"/>
    <w:rsid w:val="007013ED"/>
    <w:rsid w:val="00705E05"/>
    <w:rsid w:val="00726847"/>
    <w:rsid w:val="007312B8"/>
    <w:rsid w:val="007331BB"/>
    <w:rsid w:val="0075159F"/>
    <w:rsid w:val="007708A4"/>
    <w:rsid w:val="00771124"/>
    <w:rsid w:val="007A022D"/>
    <w:rsid w:val="007A3D8F"/>
    <w:rsid w:val="007A7E01"/>
    <w:rsid w:val="007B6729"/>
    <w:rsid w:val="007D1623"/>
    <w:rsid w:val="007E37A8"/>
    <w:rsid w:val="007E7E3C"/>
    <w:rsid w:val="00806ABC"/>
    <w:rsid w:val="00833FD3"/>
    <w:rsid w:val="00843E2F"/>
    <w:rsid w:val="00847E1D"/>
    <w:rsid w:val="0087375C"/>
    <w:rsid w:val="00875F2F"/>
    <w:rsid w:val="0089244A"/>
    <w:rsid w:val="008950B3"/>
    <w:rsid w:val="008A00EF"/>
    <w:rsid w:val="008B444E"/>
    <w:rsid w:val="008C1815"/>
    <w:rsid w:val="008C2404"/>
    <w:rsid w:val="008C2DF3"/>
    <w:rsid w:val="008C4157"/>
    <w:rsid w:val="008D71FE"/>
    <w:rsid w:val="008E7822"/>
    <w:rsid w:val="00902160"/>
    <w:rsid w:val="00906EEF"/>
    <w:rsid w:val="00925C3C"/>
    <w:rsid w:val="009305E6"/>
    <w:rsid w:val="009332A3"/>
    <w:rsid w:val="00976236"/>
    <w:rsid w:val="00981C09"/>
    <w:rsid w:val="00982F3A"/>
    <w:rsid w:val="00996D53"/>
    <w:rsid w:val="009B414E"/>
    <w:rsid w:val="009B7E23"/>
    <w:rsid w:val="009C3BD4"/>
    <w:rsid w:val="009D25CC"/>
    <w:rsid w:val="009E737F"/>
    <w:rsid w:val="00A02718"/>
    <w:rsid w:val="00A07D59"/>
    <w:rsid w:val="00A15D44"/>
    <w:rsid w:val="00A160C7"/>
    <w:rsid w:val="00A22C0C"/>
    <w:rsid w:val="00A30781"/>
    <w:rsid w:val="00A430FB"/>
    <w:rsid w:val="00A510DF"/>
    <w:rsid w:val="00A538B8"/>
    <w:rsid w:val="00A576F0"/>
    <w:rsid w:val="00A6102D"/>
    <w:rsid w:val="00A61870"/>
    <w:rsid w:val="00AA3E67"/>
    <w:rsid w:val="00AB3212"/>
    <w:rsid w:val="00AB57E9"/>
    <w:rsid w:val="00AB6202"/>
    <w:rsid w:val="00AD35FB"/>
    <w:rsid w:val="00AF2270"/>
    <w:rsid w:val="00AF7B31"/>
    <w:rsid w:val="00B1394C"/>
    <w:rsid w:val="00B26906"/>
    <w:rsid w:val="00B32789"/>
    <w:rsid w:val="00B3621C"/>
    <w:rsid w:val="00B43588"/>
    <w:rsid w:val="00B43841"/>
    <w:rsid w:val="00B50A66"/>
    <w:rsid w:val="00B61C49"/>
    <w:rsid w:val="00B828E1"/>
    <w:rsid w:val="00B952A0"/>
    <w:rsid w:val="00BA0EB1"/>
    <w:rsid w:val="00BA27A8"/>
    <w:rsid w:val="00BB267F"/>
    <w:rsid w:val="00BF2898"/>
    <w:rsid w:val="00BF5791"/>
    <w:rsid w:val="00C23F93"/>
    <w:rsid w:val="00C45AD3"/>
    <w:rsid w:val="00C633BB"/>
    <w:rsid w:val="00CA4B13"/>
    <w:rsid w:val="00CA6CD4"/>
    <w:rsid w:val="00CB2F72"/>
    <w:rsid w:val="00CC121D"/>
    <w:rsid w:val="00CE7DC1"/>
    <w:rsid w:val="00CF506A"/>
    <w:rsid w:val="00D1098F"/>
    <w:rsid w:val="00D154BF"/>
    <w:rsid w:val="00D3095A"/>
    <w:rsid w:val="00D364A0"/>
    <w:rsid w:val="00D407D7"/>
    <w:rsid w:val="00D505CD"/>
    <w:rsid w:val="00D55210"/>
    <w:rsid w:val="00D8671E"/>
    <w:rsid w:val="00D94A9E"/>
    <w:rsid w:val="00D9549D"/>
    <w:rsid w:val="00DA1553"/>
    <w:rsid w:val="00DA76F9"/>
    <w:rsid w:val="00DB0B85"/>
    <w:rsid w:val="00DC3F43"/>
    <w:rsid w:val="00DD05FB"/>
    <w:rsid w:val="00DF25BB"/>
    <w:rsid w:val="00E23206"/>
    <w:rsid w:val="00E252A0"/>
    <w:rsid w:val="00E456EE"/>
    <w:rsid w:val="00E872AB"/>
    <w:rsid w:val="00EA3DF3"/>
    <w:rsid w:val="00EB54D7"/>
    <w:rsid w:val="00EC281D"/>
    <w:rsid w:val="00EC4226"/>
    <w:rsid w:val="00ED1DF4"/>
    <w:rsid w:val="00EF29F7"/>
    <w:rsid w:val="00EF43F2"/>
    <w:rsid w:val="00EF537A"/>
    <w:rsid w:val="00F127C1"/>
    <w:rsid w:val="00F15CD4"/>
    <w:rsid w:val="00F20695"/>
    <w:rsid w:val="00F2534F"/>
    <w:rsid w:val="00F267B3"/>
    <w:rsid w:val="00F31387"/>
    <w:rsid w:val="00F4437E"/>
    <w:rsid w:val="00F73EE7"/>
    <w:rsid w:val="00FA3A1C"/>
    <w:rsid w:val="00FB3457"/>
    <w:rsid w:val="00FC008A"/>
    <w:rsid w:val="00FC7A64"/>
    <w:rsid w:val="00FD2D69"/>
    <w:rsid w:val="00FE0A4D"/>
    <w:rsid w:val="00FE2443"/>
    <w:rsid w:val="00FF5E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CC2195"/>
  <w15:docId w15:val="{000C2083-5341-411C-BF0E-ADB02CFAF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537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23F93"/>
    <w:pPr>
      <w:tabs>
        <w:tab w:val="center" w:pos="4252"/>
        <w:tab w:val="right" w:pos="8504"/>
      </w:tabs>
      <w:snapToGrid w:val="0"/>
    </w:pPr>
  </w:style>
  <w:style w:type="character" w:customStyle="1" w:styleId="a4">
    <w:name w:val="ヘッダー (文字)"/>
    <w:basedOn w:val="a0"/>
    <w:link w:val="a3"/>
    <w:uiPriority w:val="99"/>
    <w:rsid w:val="00C23F93"/>
  </w:style>
  <w:style w:type="paragraph" w:styleId="a5">
    <w:name w:val="footer"/>
    <w:basedOn w:val="a"/>
    <w:link w:val="a6"/>
    <w:uiPriority w:val="99"/>
    <w:unhideWhenUsed/>
    <w:rsid w:val="00C23F93"/>
    <w:pPr>
      <w:tabs>
        <w:tab w:val="center" w:pos="4252"/>
        <w:tab w:val="right" w:pos="8504"/>
      </w:tabs>
      <w:snapToGrid w:val="0"/>
    </w:pPr>
  </w:style>
  <w:style w:type="character" w:customStyle="1" w:styleId="a6">
    <w:name w:val="フッター (文字)"/>
    <w:basedOn w:val="a0"/>
    <w:link w:val="a5"/>
    <w:uiPriority w:val="99"/>
    <w:rsid w:val="00C23F93"/>
  </w:style>
  <w:style w:type="paragraph" w:customStyle="1" w:styleId="a7">
    <w:name w:val="標準(太郎文書スタイル)"/>
    <w:uiPriority w:val="99"/>
    <w:rsid w:val="00511E5E"/>
    <w:pPr>
      <w:widowControl w:val="0"/>
      <w:overflowPunct w:val="0"/>
      <w:adjustRightInd w:val="0"/>
      <w:jc w:val="both"/>
      <w:textAlignment w:val="baseline"/>
    </w:pPr>
    <w:rPr>
      <w:rFonts w:ascii="Times New Roman" w:eastAsia="ＭＳ 明朝" w:hAnsi="Times New Roman" w:cs="ＭＳ 明朝"/>
      <w:color w:val="000000"/>
      <w:kern w:val="0"/>
      <w:sz w:val="24"/>
      <w:szCs w:val="24"/>
    </w:rPr>
  </w:style>
  <w:style w:type="paragraph" w:styleId="a8">
    <w:name w:val="List Paragraph"/>
    <w:basedOn w:val="a"/>
    <w:uiPriority w:val="34"/>
    <w:qFormat/>
    <w:rsid w:val="0089244A"/>
    <w:pPr>
      <w:ind w:leftChars="400" w:left="840"/>
    </w:pPr>
    <w:rPr>
      <w:rFonts w:ascii="ＭＳ 明朝" w:eastAsia="ＭＳ 明朝" w:hAnsi="Arial" w:cs="Times New Roman"/>
      <w:szCs w:val="24"/>
    </w:rPr>
  </w:style>
  <w:style w:type="paragraph" w:styleId="a9">
    <w:name w:val="Balloon Text"/>
    <w:basedOn w:val="a"/>
    <w:link w:val="aa"/>
    <w:uiPriority w:val="99"/>
    <w:semiHidden/>
    <w:unhideWhenUsed/>
    <w:rsid w:val="00585EE6"/>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85EE6"/>
    <w:rPr>
      <w:rFonts w:asciiTheme="majorHAnsi" w:eastAsiaTheme="majorEastAsia" w:hAnsiTheme="majorHAnsi" w:cstheme="majorBidi"/>
      <w:sz w:val="18"/>
      <w:szCs w:val="18"/>
    </w:rPr>
  </w:style>
  <w:style w:type="character" w:styleId="ab">
    <w:name w:val="annotation reference"/>
    <w:basedOn w:val="a0"/>
    <w:uiPriority w:val="99"/>
    <w:semiHidden/>
    <w:unhideWhenUsed/>
    <w:rsid w:val="00585EE6"/>
    <w:rPr>
      <w:sz w:val="18"/>
      <w:szCs w:val="18"/>
    </w:rPr>
  </w:style>
  <w:style w:type="paragraph" w:styleId="ac">
    <w:name w:val="annotation text"/>
    <w:basedOn w:val="a"/>
    <w:link w:val="ad"/>
    <w:uiPriority w:val="99"/>
    <w:semiHidden/>
    <w:unhideWhenUsed/>
    <w:rsid w:val="00585EE6"/>
    <w:pPr>
      <w:jc w:val="left"/>
    </w:pPr>
  </w:style>
  <w:style w:type="character" w:customStyle="1" w:styleId="ad">
    <w:name w:val="コメント文字列 (文字)"/>
    <w:basedOn w:val="a0"/>
    <w:link w:val="ac"/>
    <w:uiPriority w:val="99"/>
    <w:semiHidden/>
    <w:rsid w:val="00585EE6"/>
  </w:style>
  <w:style w:type="paragraph" w:styleId="ae">
    <w:name w:val="annotation subject"/>
    <w:basedOn w:val="ac"/>
    <w:next w:val="ac"/>
    <w:link w:val="af"/>
    <w:uiPriority w:val="99"/>
    <w:semiHidden/>
    <w:unhideWhenUsed/>
    <w:rsid w:val="00585EE6"/>
    <w:rPr>
      <w:b/>
      <w:bCs/>
    </w:rPr>
  </w:style>
  <w:style w:type="character" w:customStyle="1" w:styleId="af">
    <w:name w:val="コメント内容 (文字)"/>
    <w:basedOn w:val="ad"/>
    <w:link w:val="ae"/>
    <w:uiPriority w:val="99"/>
    <w:semiHidden/>
    <w:rsid w:val="00585EE6"/>
    <w:rPr>
      <w:b/>
      <w:bCs/>
    </w:rPr>
  </w:style>
  <w:style w:type="paragraph" w:styleId="af0">
    <w:name w:val="Revision"/>
    <w:hidden/>
    <w:uiPriority w:val="99"/>
    <w:semiHidden/>
    <w:rsid w:val="00585EE6"/>
  </w:style>
  <w:style w:type="paragraph" w:customStyle="1" w:styleId="1">
    <w:name w:val="スタイル1"/>
    <w:basedOn w:val="a"/>
    <w:link w:val="10"/>
    <w:qFormat/>
    <w:rsid w:val="00585EE6"/>
    <w:pPr>
      <w:tabs>
        <w:tab w:val="left" w:pos="2737"/>
        <w:tab w:val="left" w:pos="6831"/>
        <w:tab w:val="left" w:pos="6936"/>
        <w:tab w:val="left" w:pos="7041"/>
      </w:tabs>
      <w:spacing w:line="240" w:lineRule="exact"/>
      <w:ind w:leftChars="100" w:left="210"/>
    </w:pPr>
    <w:rPr>
      <w:rFonts w:ascii="Times New Roman" w:eastAsia="ＭＳ 明朝" w:hAnsi="Times New Roman" w:cs="Times New Roman"/>
      <w:kern w:val="0"/>
      <w:sz w:val="18"/>
      <w:szCs w:val="18"/>
    </w:rPr>
  </w:style>
  <w:style w:type="paragraph" w:customStyle="1" w:styleId="2">
    <w:name w:val="スタイル2"/>
    <w:basedOn w:val="a"/>
    <w:link w:val="20"/>
    <w:qFormat/>
    <w:rsid w:val="00585EE6"/>
    <w:pPr>
      <w:tabs>
        <w:tab w:val="left" w:pos="537"/>
        <w:tab w:val="left" w:pos="6831"/>
        <w:tab w:val="left" w:pos="6936"/>
        <w:tab w:val="left" w:pos="7041"/>
      </w:tabs>
      <w:spacing w:line="240" w:lineRule="exact"/>
      <w:ind w:leftChars="-47" w:left="-14" w:right="-99" w:hangingChars="47" w:hanging="85"/>
      <w:jc w:val="center"/>
    </w:pPr>
    <w:rPr>
      <w:rFonts w:ascii="Times New Roman" w:hAnsi="Times New Roman" w:cs="Times New Roman"/>
      <w:kern w:val="0"/>
      <w:sz w:val="18"/>
      <w:szCs w:val="18"/>
    </w:rPr>
  </w:style>
  <w:style w:type="character" w:customStyle="1" w:styleId="10">
    <w:name w:val="スタイル1 (文字)"/>
    <w:basedOn w:val="a0"/>
    <w:link w:val="1"/>
    <w:rsid w:val="00585EE6"/>
    <w:rPr>
      <w:rFonts w:ascii="Times New Roman" w:eastAsia="ＭＳ 明朝" w:hAnsi="Times New Roman" w:cs="Times New Roman"/>
      <w:kern w:val="0"/>
      <w:sz w:val="18"/>
      <w:szCs w:val="18"/>
    </w:rPr>
  </w:style>
  <w:style w:type="character" w:customStyle="1" w:styleId="20">
    <w:name w:val="スタイル2 (文字)"/>
    <w:basedOn w:val="a0"/>
    <w:link w:val="2"/>
    <w:rsid w:val="00585EE6"/>
    <w:rPr>
      <w:rFonts w:ascii="Times New Roman" w:hAnsi="Times New Roman" w:cs="Times New Roman"/>
      <w:kern w:val="0"/>
      <w:sz w:val="18"/>
      <w:szCs w:val="18"/>
    </w:rPr>
  </w:style>
  <w:style w:type="table" w:styleId="af1">
    <w:name w:val="Table Grid"/>
    <w:basedOn w:val="a1"/>
    <w:uiPriority w:val="59"/>
    <w:rsid w:val="008E78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46C64-B5BE-4866-A3C6-0E2071090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9</Words>
  <Characters>1878</Characters>
  <Application>Microsoft Office Word</Application>
  <DocSecurity>0</DocSecurity>
  <Lines>15</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koshi Karen</cp:lastModifiedBy>
  <cp:revision>2</cp:revision>
  <dcterms:created xsi:type="dcterms:W3CDTF">2025-12-30T11:57:00Z</dcterms:created>
  <dcterms:modified xsi:type="dcterms:W3CDTF">2025-12-30T11:57:00Z</dcterms:modified>
</cp:coreProperties>
</file>